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317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2977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567"/>
        <w:gridCol w:w="567"/>
        <w:gridCol w:w="3827"/>
      </w:tblGrid>
      <w:tr w:rsidR="00FC7012" w:rsidTr="00FC7012">
        <w:trPr>
          <w:gridAfter w:val="1"/>
          <w:wAfter w:w="3827" w:type="dxa"/>
          <w:cantSplit/>
          <w:trHeight w:val="20"/>
        </w:trPr>
        <w:tc>
          <w:tcPr>
            <w:tcW w:w="2977" w:type="dxa"/>
          </w:tcPr>
          <w:p w:rsidR="00FC7012" w:rsidRDefault="00FC7012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FINANCIAL CODE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T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A87E0D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ind w:left="-75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X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U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0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1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481531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8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</w:t>
            </w:r>
          </w:p>
        </w:tc>
        <w:tc>
          <w:tcPr>
            <w:tcW w:w="4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E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/</w:t>
            </w:r>
          </w:p>
        </w:tc>
        <w:tc>
          <w:tcPr>
            <w:tcW w:w="42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0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C7012" w:rsidRDefault="00FC7012" w:rsidP="0039699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</w:t>
            </w:r>
          </w:p>
        </w:tc>
      </w:tr>
      <w:tr w:rsidR="00AA497B" w:rsidTr="007B22F6">
        <w:trPr>
          <w:cantSplit/>
        </w:trPr>
        <w:tc>
          <w:tcPr>
            <w:tcW w:w="14317" w:type="dxa"/>
            <w:gridSpan w:val="19"/>
            <w:tcBorders>
              <w:bottom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sz w:val="16"/>
              </w:rPr>
            </w:pPr>
          </w:p>
        </w:tc>
      </w:tr>
      <w:tr w:rsidR="00AA497B" w:rsidTr="007B22F6">
        <w:trPr>
          <w:cantSplit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TITLE OF THE MEETING </w:t>
            </w:r>
          </w:p>
        </w:tc>
        <w:tc>
          <w:tcPr>
            <w:tcW w:w="11340" w:type="dxa"/>
            <w:gridSpan w:val="1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611F89" w:rsidP="00A5512D">
            <w:pPr>
              <w:rPr>
                <w:rFonts w:ascii="Arial" w:hAnsi="Arial"/>
                <w:b/>
              </w:rPr>
            </w:pPr>
            <w:proofErr w:type="spellStart"/>
            <w:r>
              <w:rPr>
                <w:rFonts w:ascii="Arial" w:hAnsi="Arial"/>
                <w:b/>
              </w:rPr>
              <w:t>Celbet</w:t>
            </w:r>
            <w:proofErr w:type="spellEnd"/>
            <w:r w:rsidR="00385971">
              <w:rPr>
                <w:rFonts w:ascii="Arial" w:hAnsi="Arial"/>
                <w:b/>
              </w:rPr>
              <w:t xml:space="preserve"> 3</w:t>
            </w:r>
            <w:r w:rsidR="00AC3DEE">
              <w:rPr>
                <w:rFonts w:ascii="Arial" w:hAnsi="Arial"/>
                <w:b/>
              </w:rPr>
              <w:t xml:space="preserve"> workshop</w:t>
            </w:r>
            <w:r w:rsidR="00A5512D">
              <w:rPr>
                <w:rFonts w:ascii="Arial" w:hAnsi="Arial"/>
                <w:b/>
              </w:rPr>
              <w:t xml:space="preserve"> for trainers</w:t>
            </w:r>
          </w:p>
        </w:tc>
      </w:tr>
      <w:tr w:rsidR="00AA497B" w:rsidTr="00AA497B">
        <w:trPr>
          <w:cantSplit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ATE</w:t>
            </w:r>
          </w:p>
        </w:tc>
        <w:tc>
          <w:tcPr>
            <w:tcW w:w="4253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VENUE</w:t>
            </w:r>
          </w:p>
        </w:tc>
        <w:tc>
          <w:tcPr>
            <w:tcW w:w="7087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HAIRPERSON</w:t>
            </w:r>
          </w:p>
        </w:tc>
      </w:tr>
      <w:tr w:rsidR="00AA497B" w:rsidTr="00AA497B">
        <w:trPr>
          <w:cantSplit/>
          <w:trHeight w:val="540"/>
        </w:trPr>
        <w:tc>
          <w:tcPr>
            <w:tcW w:w="29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b/>
                <w:sz w:val="22"/>
              </w:rPr>
            </w:pPr>
          </w:p>
          <w:p w:rsidR="003273F2" w:rsidRPr="009221B6" w:rsidRDefault="002377FE" w:rsidP="00AC3DE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23</w:t>
            </w:r>
            <w:bookmarkStart w:id="0" w:name="_GoBack"/>
            <w:bookmarkEnd w:id="0"/>
            <w:r w:rsidR="0068282B">
              <w:rPr>
                <w:rFonts w:ascii="Arial" w:hAnsi="Arial"/>
                <w:b/>
                <w:sz w:val="22"/>
              </w:rPr>
              <w:t xml:space="preserve"> </w:t>
            </w:r>
            <w:r w:rsidR="00AC3DEE">
              <w:rPr>
                <w:rFonts w:ascii="Arial" w:hAnsi="Arial"/>
                <w:b/>
                <w:sz w:val="22"/>
              </w:rPr>
              <w:t>MARCH</w:t>
            </w:r>
            <w:r w:rsidR="00611F89">
              <w:rPr>
                <w:rFonts w:ascii="Arial" w:hAnsi="Arial"/>
                <w:b/>
                <w:sz w:val="22"/>
              </w:rPr>
              <w:t xml:space="preserve"> </w:t>
            </w:r>
            <w:r w:rsidR="0004618A">
              <w:rPr>
                <w:rFonts w:ascii="Arial" w:hAnsi="Arial"/>
                <w:b/>
                <w:sz w:val="22"/>
              </w:rPr>
              <w:t>202</w:t>
            </w:r>
            <w:r w:rsidR="00522778">
              <w:rPr>
                <w:rFonts w:ascii="Arial" w:hAnsi="Arial"/>
                <w:b/>
                <w:sz w:val="22"/>
              </w:rPr>
              <w:t>3</w:t>
            </w:r>
          </w:p>
        </w:tc>
        <w:tc>
          <w:tcPr>
            <w:tcW w:w="4253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85971" w:rsidRDefault="00385971">
            <w:pPr>
              <w:rPr>
                <w:rFonts w:ascii="Arial" w:hAnsi="Arial"/>
                <w:b/>
                <w:sz w:val="22"/>
              </w:rPr>
            </w:pPr>
          </w:p>
          <w:p w:rsidR="003273F2" w:rsidRPr="003273F2" w:rsidRDefault="00AC3DEE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thens</w:t>
            </w:r>
            <w:r w:rsidR="00021546">
              <w:rPr>
                <w:rFonts w:ascii="Arial" w:hAnsi="Arial"/>
                <w:b/>
                <w:sz w:val="22"/>
              </w:rPr>
              <w:t>, Greece</w:t>
            </w:r>
          </w:p>
        </w:tc>
        <w:tc>
          <w:tcPr>
            <w:tcW w:w="7087" w:type="dxa"/>
            <w:gridSpan w:val="8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AA497B" w:rsidRDefault="00AA497B">
            <w:pPr>
              <w:rPr>
                <w:rFonts w:ascii="Arial" w:hAnsi="Arial"/>
                <w:sz w:val="22"/>
              </w:rPr>
            </w:pPr>
          </w:p>
          <w:p w:rsidR="003273F2" w:rsidRPr="003273F2" w:rsidRDefault="00AC3DEE">
            <w:pPr>
              <w:rPr>
                <w:rFonts w:ascii="Arial" w:hAnsi="Arial"/>
                <w:b/>
                <w:sz w:val="22"/>
              </w:rPr>
            </w:pPr>
            <w:r w:rsidRPr="00AC3DEE">
              <w:rPr>
                <w:rFonts w:ascii="Arial" w:hAnsi="Arial"/>
                <w:b/>
                <w:sz w:val="22"/>
              </w:rPr>
              <w:t>Norbert Jakus</w:t>
            </w:r>
          </w:p>
        </w:tc>
      </w:tr>
    </w:tbl>
    <w:p w:rsidR="002E5547" w:rsidRDefault="002E5547">
      <w:pPr>
        <w:rPr>
          <w:rFonts w:ascii="Arial" w:hAnsi="Arial"/>
          <w:b/>
          <w:sz w:val="16"/>
        </w:rPr>
      </w:pPr>
    </w:p>
    <w:p w:rsidR="002E5547" w:rsidRDefault="00481531" w:rsidP="00481531">
      <w:pPr>
        <w:rPr>
          <w:rFonts w:ascii="Arial" w:hAnsi="Arial"/>
          <w:b/>
          <w:sz w:val="16"/>
        </w:rPr>
      </w:pPr>
      <w:r>
        <w:t xml:space="preserve"> </w:t>
      </w:r>
    </w:p>
    <w:p w:rsidR="002E5547" w:rsidRDefault="00AB1F03" w:rsidP="0003116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26" w:color="auto"/>
        </w:pBdr>
        <w:shd w:val="pct20" w:color="auto" w:fill="FFFFFF"/>
        <w:ind w:left="-142" w:right="567"/>
        <w:jc w:val="center"/>
        <w:outlineLvl w:val="0"/>
        <w:rPr>
          <w:rFonts w:ascii="Arial" w:hAnsi="Arial"/>
          <w:b/>
          <w:i/>
          <w:sz w:val="32"/>
        </w:rPr>
      </w:pPr>
      <w:r>
        <w:rPr>
          <w:rFonts w:ascii="Arial" w:hAnsi="Arial"/>
          <w:b/>
          <w:i/>
          <w:sz w:val="32"/>
        </w:rPr>
        <w:t>Participating countries</w:t>
      </w:r>
    </w:p>
    <w:p w:rsidR="002E5547" w:rsidRDefault="002E5547">
      <w:pPr>
        <w:rPr>
          <w:rFonts w:ascii="Arial" w:hAnsi="Arial"/>
          <w:b/>
          <w:sz w:val="16"/>
        </w:rPr>
      </w:pPr>
    </w:p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3936"/>
        <w:gridCol w:w="3260"/>
        <w:gridCol w:w="3118"/>
      </w:tblGrid>
      <w:tr w:rsidR="0052102E" w:rsidTr="00611F89">
        <w:trPr>
          <w:cantSplit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2102E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COUNTRY</w:t>
            </w:r>
          </w:p>
          <w:p w:rsidR="0052102E" w:rsidRDefault="005B2D96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Name and surname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B2D96" w:rsidP="005D1DC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dministration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2102E" w:rsidRDefault="0052102E" w:rsidP="005D1DC2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ignature</w:t>
            </w:r>
          </w:p>
        </w:tc>
      </w:tr>
      <w:tr w:rsidR="00297820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1B6E04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Belgium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297820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1B6E04" w:rsidRDefault="00CB3D49" w:rsidP="00297820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Laura Gil Rodriguez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7820" w:rsidRPr="0086197F" w:rsidRDefault="00297820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B202B8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B202B8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Bulgar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CB3D49" w:rsidP="00CB3D49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Sonia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Daneva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297820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Croat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tabs>
                <w:tab w:val="left" w:pos="1272"/>
              </w:tabs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Zeljko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Milkovic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297820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385971" w:rsidRPr="0086197F" w:rsidTr="0004618A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Esto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385971" w:rsidP="00385971">
            <w:pPr>
              <w:jc w:val="center"/>
              <w:rPr>
                <w:rFonts w:ascii="Arial" w:hAnsi="Arial" w:cs="Arial"/>
                <w:szCs w:val="24"/>
                <w:highlight w:val="darkGray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385971" w:rsidP="00385971">
            <w:pPr>
              <w:jc w:val="center"/>
              <w:rPr>
                <w:rFonts w:ascii="Arial" w:hAnsi="Arial" w:cs="Arial"/>
                <w:b/>
                <w:szCs w:val="24"/>
                <w:highlight w:val="darkGray"/>
                <w:u w:val="single"/>
              </w:rPr>
            </w:pPr>
          </w:p>
        </w:tc>
      </w:tr>
      <w:tr w:rsidR="00385971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1B6E04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Pille Jõgisoo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CB3D49" w:rsidP="00B202B8">
            <w:pPr>
              <w:rPr>
                <w:rFonts w:ascii="Arial" w:hAnsi="Arial" w:cs="Arial"/>
                <w:b/>
              </w:rPr>
            </w:pPr>
            <w:r w:rsidRPr="00CB3D49">
              <w:rPr>
                <w:rFonts w:ascii="Arial" w:hAnsi="Arial" w:cs="Arial"/>
                <w:b/>
              </w:rPr>
              <w:t>Liis Sak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B202B8" w:rsidP="00B202B8"/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Default="00B202B8" w:rsidP="00B202B8"/>
        </w:tc>
      </w:tr>
      <w:tr w:rsidR="00385971" w:rsidRPr="0086197F" w:rsidTr="0004618A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Finland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385971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1B6E04" w:rsidRDefault="00AC3DEE" w:rsidP="00385971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Immo Kilpine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5971" w:rsidRPr="0086197F" w:rsidRDefault="00385971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1320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Valtteri Serol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Teijo Tarvaine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385971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Jukka Kuosm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385971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385971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DC61B1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1B6E04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Hungary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 w:rsidRPr="00B202B8">
              <w:rPr>
                <w:rFonts w:ascii="Arial" w:hAnsi="Arial" w:cs="Arial"/>
                <w:b/>
                <w:szCs w:val="24"/>
              </w:rPr>
              <w:t>András Barth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Zsolt </w:t>
            </w:r>
            <w:r w:rsidRPr="0004618A">
              <w:rPr>
                <w:rFonts w:ascii="Arial" w:hAnsi="Arial" w:cs="Arial"/>
                <w:b/>
                <w:szCs w:val="24"/>
              </w:rPr>
              <w:t>Dézs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Jenő Csaba Csá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Tamás Tóth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>Zsolt Kovác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 w:rsidRPr="00AC3DEE">
              <w:rPr>
                <w:rFonts w:ascii="Arial" w:hAnsi="Arial" w:cs="Arial"/>
                <w:b/>
                <w:szCs w:val="24"/>
              </w:rPr>
              <w:t xml:space="preserve">Zoltan </w:t>
            </w:r>
            <w:proofErr w:type="spellStart"/>
            <w:r w:rsidRPr="00AC3DEE">
              <w:rPr>
                <w:rFonts w:ascii="Arial" w:hAnsi="Arial" w:cs="Arial"/>
                <w:b/>
                <w:szCs w:val="24"/>
              </w:rPr>
              <w:t>Nagymihaly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Németh Istvá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lastRenderedPageBreak/>
              <w:t>Latv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1284"/>
              </w:tabs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Olegs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Jerofejev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Igors Gorenko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Sindija Bērziņ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Lithua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CB3D49">
            <w:pPr>
              <w:tabs>
                <w:tab w:val="left" w:pos="2592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Alonas Ritva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Arunas</w:t>
            </w:r>
            <w:proofErr w:type="spellEnd"/>
            <w:r w:rsidRPr="00CB3D49">
              <w:rPr>
                <w:rFonts w:ascii="Arial" w:hAnsi="Arial" w:cs="Arial"/>
                <w:b/>
                <w:szCs w:val="24"/>
              </w:rPr>
              <w:t xml:space="preserve"> Boly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1B6E04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Rasa Sejonienė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B202B8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rPr>
                <w:rFonts w:ascii="Arial" w:hAnsi="Arial" w:cs="Arial"/>
                <w:b/>
                <w:szCs w:val="24"/>
                <w:u w:val="single"/>
              </w:rPr>
            </w:pPr>
            <w:r>
              <w:rPr>
                <w:rFonts w:ascii="Arial" w:hAnsi="Arial" w:cs="Arial"/>
                <w:b/>
                <w:szCs w:val="24"/>
                <w:u w:val="single"/>
              </w:rPr>
              <w:t>Poland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B202B8" w:rsidRPr="0086197F" w:rsidRDefault="00B202B8" w:rsidP="00EA1212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ojciech Gęsikows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AC3DEE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ojciech Narku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B202B8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B202B8" w:rsidRDefault="00AC3DEE" w:rsidP="00B202B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Marian Wiszniewski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202B8" w:rsidRPr="0086197F" w:rsidRDefault="00B202B8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AC3DEE">
              <w:rPr>
                <w:rFonts w:ascii="Arial" w:hAnsi="Arial" w:cs="Arial"/>
                <w:b/>
                <w:szCs w:val="24"/>
                <w:u w:val="single"/>
              </w:rPr>
              <w:t>Roman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CB3D49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CB3D49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George Bucnar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3D49" w:rsidRPr="0086197F" w:rsidRDefault="00CB3D49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Cosmina Stefan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tabs>
                <w:tab w:val="left" w:pos="1092"/>
              </w:tabs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Leonard Lup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AC3DEE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AC3DEE" w:rsidRDefault="00AC3DEE" w:rsidP="00B202B8">
            <w:pPr>
              <w:rPr>
                <w:rFonts w:ascii="Arial" w:hAnsi="Arial" w:cs="Arial"/>
                <w:b/>
                <w:szCs w:val="24"/>
                <w:u w:val="single"/>
              </w:rPr>
            </w:pPr>
            <w:r w:rsidRPr="00AC3DEE">
              <w:rPr>
                <w:rFonts w:ascii="Arial" w:hAnsi="Arial" w:cs="Arial"/>
                <w:b/>
                <w:szCs w:val="24"/>
                <w:u w:val="single"/>
              </w:rPr>
              <w:t>Slovakia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Norbert Jaku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>Dana Borghouts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CB3D49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Sylvia </w:t>
            </w:r>
            <w:r w:rsidR="00021B13" w:rsidRPr="00021B13">
              <w:rPr>
                <w:rFonts w:ascii="Arial" w:hAnsi="Arial" w:cs="Arial"/>
                <w:b/>
                <w:szCs w:val="24"/>
              </w:rPr>
              <w:t>Bellusová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021B13" w:rsidP="00B202B8">
            <w:pPr>
              <w:rPr>
                <w:rFonts w:ascii="Arial" w:hAnsi="Arial" w:cs="Arial"/>
                <w:b/>
                <w:szCs w:val="24"/>
              </w:rPr>
            </w:pPr>
            <w:r w:rsidRPr="00021B13">
              <w:rPr>
                <w:rFonts w:ascii="Arial" w:hAnsi="Arial" w:cs="Arial"/>
                <w:b/>
                <w:szCs w:val="24"/>
              </w:rPr>
              <w:t>Tomáš Polák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  <w:tr w:rsidR="00AC3DEE" w:rsidRPr="0086197F" w:rsidTr="00611F89">
        <w:trPr>
          <w:cantSplit/>
          <w:trHeight w:hRule="exact" w:val="500"/>
        </w:trPr>
        <w:tc>
          <w:tcPr>
            <w:tcW w:w="3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Default="00CB3D49" w:rsidP="00B202B8">
            <w:pPr>
              <w:rPr>
                <w:rFonts w:ascii="Arial" w:hAnsi="Arial" w:cs="Arial"/>
                <w:b/>
                <w:szCs w:val="24"/>
              </w:rPr>
            </w:pPr>
            <w:r w:rsidRPr="00CB3D49">
              <w:rPr>
                <w:rFonts w:ascii="Arial" w:hAnsi="Arial" w:cs="Arial"/>
                <w:b/>
                <w:szCs w:val="24"/>
              </w:rPr>
              <w:t xml:space="preserve">Martin </w:t>
            </w:r>
            <w:proofErr w:type="spellStart"/>
            <w:r w:rsidRPr="00CB3D49">
              <w:rPr>
                <w:rFonts w:ascii="Arial" w:hAnsi="Arial" w:cs="Arial"/>
                <w:b/>
                <w:szCs w:val="24"/>
              </w:rPr>
              <w:t>Chvála</w:t>
            </w:r>
            <w:proofErr w:type="spellEnd"/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szCs w:val="24"/>
                <w:u w:val="single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C3DEE" w:rsidRPr="0086197F" w:rsidRDefault="00AC3DEE" w:rsidP="00B202B8">
            <w:pPr>
              <w:jc w:val="center"/>
              <w:rPr>
                <w:rFonts w:ascii="Arial" w:hAnsi="Arial" w:cs="Arial"/>
                <w:b/>
                <w:szCs w:val="24"/>
                <w:u w:val="single"/>
              </w:rPr>
            </w:pPr>
          </w:p>
        </w:tc>
      </w:tr>
    </w:tbl>
    <w:p w:rsidR="002E5547" w:rsidRDefault="003273F2">
      <w:pPr>
        <w:rPr>
          <w:rFonts w:ascii="Arial" w:hAnsi="Arial"/>
        </w:rPr>
      </w:pPr>
      <w:r>
        <w:rPr>
          <w:rFonts w:ascii="Arial" w:hAnsi="Arial" w:cs="Arial"/>
          <w:b/>
          <w:szCs w:val="24"/>
        </w:rPr>
        <w:t xml:space="preserve"> </w:t>
      </w:r>
    </w:p>
    <w:sectPr w:rsidR="002E5547" w:rsidSect="00F66EB1">
      <w:headerReference w:type="default" r:id="rId7"/>
      <w:pgSz w:w="11907" w:h="16840"/>
      <w:pgMar w:top="567" w:right="850" w:bottom="567" w:left="851" w:header="708" w:footer="851" w:gutter="0"/>
      <w:paperSrc w:first="1" w:other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3C29" w:rsidRDefault="00553C29">
      <w:r>
        <w:separator/>
      </w:r>
    </w:p>
  </w:endnote>
  <w:endnote w:type="continuationSeparator" w:id="0">
    <w:p w:rsidR="00553C29" w:rsidRDefault="00553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3C29" w:rsidRDefault="00553C29">
      <w:r>
        <w:separator/>
      </w:r>
    </w:p>
  </w:footnote>
  <w:footnote w:type="continuationSeparator" w:id="0">
    <w:p w:rsidR="00553C29" w:rsidRDefault="00553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CA6" w:rsidRDefault="00EA6CA6">
    <w:pPr>
      <w:jc w:val="center"/>
      <w:rPr>
        <w:rFonts w:ascii="Arial" w:hAnsi="Arial"/>
        <w:b/>
        <w:sz w:val="28"/>
      </w:rPr>
    </w:pPr>
    <w:r>
      <w:rPr>
        <w:rFonts w:ascii="Arial" w:hAnsi="Arial"/>
        <w:b/>
        <w:sz w:val="28"/>
      </w:rPr>
      <w:t>ATTENDANCE LIST</w:t>
    </w:r>
  </w:p>
  <w:p w:rsidR="00EA6CA6" w:rsidRDefault="00EA6CA6">
    <w:pPr>
      <w:widowControl w:val="0"/>
      <w:pBdr>
        <w:top w:val="single" w:sz="4" w:space="1" w:color="auto"/>
      </w:pBdr>
      <w:rPr>
        <w:rFonts w:ascii="Arial" w:hAnsi="Arial"/>
        <w:b/>
        <w:sz w:val="16"/>
      </w:rPr>
    </w:pPr>
  </w:p>
  <w:p w:rsidR="00EA6CA6" w:rsidRDefault="00EA6CA6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DIzszQwsDA1szRU0lEKTi0uzszPAykwrAUAgjboQSwAAAA="/>
    <w:docVar w:name="LW_DocType" w:val="NORMAL"/>
  </w:docVars>
  <w:rsids>
    <w:rsidRoot w:val="00AD21EE"/>
    <w:rsid w:val="000105C0"/>
    <w:rsid w:val="00014660"/>
    <w:rsid w:val="00021546"/>
    <w:rsid w:val="000218B5"/>
    <w:rsid w:val="00021B13"/>
    <w:rsid w:val="00031163"/>
    <w:rsid w:val="0004618A"/>
    <w:rsid w:val="00062F99"/>
    <w:rsid w:val="00073802"/>
    <w:rsid w:val="00076EB2"/>
    <w:rsid w:val="0008690F"/>
    <w:rsid w:val="00090160"/>
    <w:rsid w:val="000962B2"/>
    <w:rsid w:val="000A30B2"/>
    <w:rsid w:val="000A6706"/>
    <w:rsid w:val="000A7C98"/>
    <w:rsid w:val="000B22D0"/>
    <w:rsid w:val="000B326B"/>
    <w:rsid w:val="000C0B6B"/>
    <w:rsid w:val="000E0957"/>
    <w:rsid w:val="000F1E8B"/>
    <w:rsid w:val="000F3774"/>
    <w:rsid w:val="000F4584"/>
    <w:rsid w:val="000F789B"/>
    <w:rsid w:val="00102567"/>
    <w:rsid w:val="00102A01"/>
    <w:rsid w:val="00103B1F"/>
    <w:rsid w:val="00107C90"/>
    <w:rsid w:val="00113648"/>
    <w:rsid w:val="00114CC1"/>
    <w:rsid w:val="00115C31"/>
    <w:rsid w:val="001163D3"/>
    <w:rsid w:val="001225AA"/>
    <w:rsid w:val="00122FF4"/>
    <w:rsid w:val="001252F3"/>
    <w:rsid w:val="00125A11"/>
    <w:rsid w:val="001319BA"/>
    <w:rsid w:val="0014003E"/>
    <w:rsid w:val="00141409"/>
    <w:rsid w:val="00146018"/>
    <w:rsid w:val="00151A9C"/>
    <w:rsid w:val="00153790"/>
    <w:rsid w:val="001557CA"/>
    <w:rsid w:val="001647FF"/>
    <w:rsid w:val="001676C4"/>
    <w:rsid w:val="00171212"/>
    <w:rsid w:val="00173324"/>
    <w:rsid w:val="00175BFE"/>
    <w:rsid w:val="00175CE7"/>
    <w:rsid w:val="001838DB"/>
    <w:rsid w:val="001934CA"/>
    <w:rsid w:val="001A001F"/>
    <w:rsid w:val="001A090E"/>
    <w:rsid w:val="001A398E"/>
    <w:rsid w:val="001A4537"/>
    <w:rsid w:val="001B6E04"/>
    <w:rsid w:val="001C18A7"/>
    <w:rsid w:val="001C61B6"/>
    <w:rsid w:val="001C7A75"/>
    <w:rsid w:val="001D2157"/>
    <w:rsid w:val="001D7ECC"/>
    <w:rsid w:val="001E222F"/>
    <w:rsid w:val="001E7BCA"/>
    <w:rsid w:val="001F302A"/>
    <w:rsid w:val="001F5464"/>
    <w:rsid w:val="0020543B"/>
    <w:rsid w:val="00215170"/>
    <w:rsid w:val="00220420"/>
    <w:rsid w:val="002349EF"/>
    <w:rsid w:val="00236753"/>
    <w:rsid w:val="002377FE"/>
    <w:rsid w:val="00265571"/>
    <w:rsid w:val="00265586"/>
    <w:rsid w:val="00267A9A"/>
    <w:rsid w:val="002759CC"/>
    <w:rsid w:val="00276535"/>
    <w:rsid w:val="00285B68"/>
    <w:rsid w:val="00285C06"/>
    <w:rsid w:val="0029113C"/>
    <w:rsid w:val="00297820"/>
    <w:rsid w:val="002A67CF"/>
    <w:rsid w:val="002B56DC"/>
    <w:rsid w:val="002C3003"/>
    <w:rsid w:val="002D077D"/>
    <w:rsid w:val="002D27F8"/>
    <w:rsid w:val="002D557A"/>
    <w:rsid w:val="002E5547"/>
    <w:rsid w:val="002E7934"/>
    <w:rsid w:val="002F3941"/>
    <w:rsid w:val="002F54A5"/>
    <w:rsid w:val="002F74B8"/>
    <w:rsid w:val="00306377"/>
    <w:rsid w:val="00311B84"/>
    <w:rsid w:val="00312248"/>
    <w:rsid w:val="0031607F"/>
    <w:rsid w:val="003273F2"/>
    <w:rsid w:val="00332251"/>
    <w:rsid w:val="00355F90"/>
    <w:rsid w:val="003723D5"/>
    <w:rsid w:val="003770C4"/>
    <w:rsid w:val="003802DA"/>
    <w:rsid w:val="00385971"/>
    <w:rsid w:val="003952AD"/>
    <w:rsid w:val="00396992"/>
    <w:rsid w:val="003A3A7A"/>
    <w:rsid w:val="003B39C8"/>
    <w:rsid w:val="003B6F29"/>
    <w:rsid w:val="003B7BF0"/>
    <w:rsid w:val="003C39B4"/>
    <w:rsid w:val="003E6BCF"/>
    <w:rsid w:val="003E7909"/>
    <w:rsid w:val="003F2B79"/>
    <w:rsid w:val="003F31B9"/>
    <w:rsid w:val="003F3CBE"/>
    <w:rsid w:val="003F58DD"/>
    <w:rsid w:val="003F7980"/>
    <w:rsid w:val="003F7DD1"/>
    <w:rsid w:val="0040341E"/>
    <w:rsid w:val="0040426F"/>
    <w:rsid w:val="00406419"/>
    <w:rsid w:val="0041186B"/>
    <w:rsid w:val="00411AA2"/>
    <w:rsid w:val="00422599"/>
    <w:rsid w:val="00427EEE"/>
    <w:rsid w:val="00431DA2"/>
    <w:rsid w:val="004346CA"/>
    <w:rsid w:val="00435157"/>
    <w:rsid w:val="00435424"/>
    <w:rsid w:val="004360B6"/>
    <w:rsid w:val="00437665"/>
    <w:rsid w:val="004766AC"/>
    <w:rsid w:val="00481531"/>
    <w:rsid w:val="00482F7F"/>
    <w:rsid w:val="00483AE8"/>
    <w:rsid w:val="00487078"/>
    <w:rsid w:val="004930F2"/>
    <w:rsid w:val="00493922"/>
    <w:rsid w:val="004B0409"/>
    <w:rsid w:val="004B35B7"/>
    <w:rsid w:val="004B38FE"/>
    <w:rsid w:val="004C2390"/>
    <w:rsid w:val="004C2556"/>
    <w:rsid w:val="004C4951"/>
    <w:rsid w:val="004D0FA8"/>
    <w:rsid w:val="004D30D0"/>
    <w:rsid w:val="004D34E2"/>
    <w:rsid w:val="004E0EAC"/>
    <w:rsid w:val="004E2167"/>
    <w:rsid w:val="004F5BD2"/>
    <w:rsid w:val="004F671F"/>
    <w:rsid w:val="004F6C8A"/>
    <w:rsid w:val="00503461"/>
    <w:rsid w:val="005050F6"/>
    <w:rsid w:val="00511449"/>
    <w:rsid w:val="0052102E"/>
    <w:rsid w:val="00522778"/>
    <w:rsid w:val="00535403"/>
    <w:rsid w:val="00537818"/>
    <w:rsid w:val="005452B8"/>
    <w:rsid w:val="00553C29"/>
    <w:rsid w:val="00560D7F"/>
    <w:rsid w:val="00566259"/>
    <w:rsid w:val="00567C8E"/>
    <w:rsid w:val="00574F8E"/>
    <w:rsid w:val="00581EA7"/>
    <w:rsid w:val="00585753"/>
    <w:rsid w:val="005A10B5"/>
    <w:rsid w:val="005A7102"/>
    <w:rsid w:val="005A7284"/>
    <w:rsid w:val="005B0530"/>
    <w:rsid w:val="005B2D96"/>
    <w:rsid w:val="005B6F5F"/>
    <w:rsid w:val="005C1185"/>
    <w:rsid w:val="005C2FB2"/>
    <w:rsid w:val="005D191E"/>
    <w:rsid w:val="005D1DC2"/>
    <w:rsid w:val="005D1F91"/>
    <w:rsid w:val="005F0126"/>
    <w:rsid w:val="005F31E5"/>
    <w:rsid w:val="00600D2C"/>
    <w:rsid w:val="00611026"/>
    <w:rsid w:val="00611F89"/>
    <w:rsid w:val="00613C83"/>
    <w:rsid w:val="00614CA3"/>
    <w:rsid w:val="00617E8F"/>
    <w:rsid w:val="0062295A"/>
    <w:rsid w:val="00636102"/>
    <w:rsid w:val="00644A2D"/>
    <w:rsid w:val="0065309F"/>
    <w:rsid w:val="006542EB"/>
    <w:rsid w:val="00667C4E"/>
    <w:rsid w:val="00671AA4"/>
    <w:rsid w:val="0067208F"/>
    <w:rsid w:val="00673A2B"/>
    <w:rsid w:val="0068282B"/>
    <w:rsid w:val="0068447B"/>
    <w:rsid w:val="006876EA"/>
    <w:rsid w:val="00696148"/>
    <w:rsid w:val="006B1510"/>
    <w:rsid w:val="006B1E93"/>
    <w:rsid w:val="006B771E"/>
    <w:rsid w:val="006C01EE"/>
    <w:rsid w:val="006C08A6"/>
    <w:rsid w:val="006C246C"/>
    <w:rsid w:val="006D0AE1"/>
    <w:rsid w:val="006E79A2"/>
    <w:rsid w:val="006E7E8B"/>
    <w:rsid w:val="006F0115"/>
    <w:rsid w:val="006F0E52"/>
    <w:rsid w:val="007110AA"/>
    <w:rsid w:val="007115A8"/>
    <w:rsid w:val="00727396"/>
    <w:rsid w:val="007303B3"/>
    <w:rsid w:val="00736BFF"/>
    <w:rsid w:val="0074095B"/>
    <w:rsid w:val="00741182"/>
    <w:rsid w:val="00741E98"/>
    <w:rsid w:val="007442C8"/>
    <w:rsid w:val="0074475C"/>
    <w:rsid w:val="00745532"/>
    <w:rsid w:val="007523F7"/>
    <w:rsid w:val="00752E32"/>
    <w:rsid w:val="00755A0F"/>
    <w:rsid w:val="0076352C"/>
    <w:rsid w:val="00765536"/>
    <w:rsid w:val="00771C45"/>
    <w:rsid w:val="007741A1"/>
    <w:rsid w:val="00797E08"/>
    <w:rsid w:val="007A71E6"/>
    <w:rsid w:val="007B22F6"/>
    <w:rsid w:val="007C34E9"/>
    <w:rsid w:val="007C6000"/>
    <w:rsid w:val="007C6AE6"/>
    <w:rsid w:val="007D02DB"/>
    <w:rsid w:val="007D486C"/>
    <w:rsid w:val="007D7A89"/>
    <w:rsid w:val="007F051D"/>
    <w:rsid w:val="008045B1"/>
    <w:rsid w:val="008058A5"/>
    <w:rsid w:val="00806A14"/>
    <w:rsid w:val="00816970"/>
    <w:rsid w:val="00824D05"/>
    <w:rsid w:val="00832BF0"/>
    <w:rsid w:val="0083531F"/>
    <w:rsid w:val="00852890"/>
    <w:rsid w:val="0086197F"/>
    <w:rsid w:val="00882669"/>
    <w:rsid w:val="00884602"/>
    <w:rsid w:val="00891BBD"/>
    <w:rsid w:val="0089362A"/>
    <w:rsid w:val="008A5544"/>
    <w:rsid w:val="008B04D0"/>
    <w:rsid w:val="008B200B"/>
    <w:rsid w:val="0090421C"/>
    <w:rsid w:val="009131A6"/>
    <w:rsid w:val="009217B8"/>
    <w:rsid w:val="00921DAD"/>
    <w:rsid w:val="009221B6"/>
    <w:rsid w:val="00923B07"/>
    <w:rsid w:val="00932273"/>
    <w:rsid w:val="009327E4"/>
    <w:rsid w:val="00940FDD"/>
    <w:rsid w:val="00943385"/>
    <w:rsid w:val="009433B6"/>
    <w:rsid w:val="00955294"/>
    <w:rsid w:val="0095605F"/>
    <w:rsid w:val="0096207D"/>
    <w:rsid w:val="0096439B"/>
    <w:rsid w:val="00966DCB"/>
    <w:rsid w:val="0098108E"/>
    <w:rsid w:val="0099275D"/>
    <w:rsid w:val="009A386E"/>
    <w:rsid w:val="009A4155"/>
    <w:rsid w:val="009B65E0"/>
    <w:rsid w:val="009B665B"/>
    <w:rsid w:val="009C3223"/>
    <w:rsid w:val="009D5316"/>
    <w:rsid w:val="009E06BD"/>
    <w:rsid w:val="009E3696"/>
    <w:rsid w:val="009F2212"/>
    <w:rsid w:val="009F3E8E"/>
    <w:rsid w:val="00A1161E"/>
    <w:rsid w:val="00A1530F"/>
    <w:rsid w:val="00A32404"/>
    <w:rsid w:val="00A433A2"/>
    <w:rsid w:val="00A43B6C"/>
    <w:rsid w:val="00A510D7"/>
    <w:rsid w:val="00A5512D"/>
    <w:rsid w:val="00A5625D"/>
    <w:rsid w:val="00A61BA9"/>
    <w:rsid w:val="00A87E0D"/>
    <w:rsid w:val="00A932FD"/>
    <w:rsid w:val="00A94AC8"/>
    <w:rsid w:val="00AA1AC4"/>
    <w:rsid w:val="00AA27D0"/>
    <w:rsid w:val="00AA497B"/>
    <w:rsid w:val="00AB1F03"/>
    <w:rsid w:val="00AB7E20"/>
    <w:rsid w:val="00AC0755"/>
    <w:rsid w:val="00AC0F7C"/>
    <w:rsid w:val="00AC302E"/>
    <w:rsid w:val="00AC33F7"/>
    <w:rsid w:val="00AC3DEE"/>
    <w:rsid w:val="00AD21EE"/>
    <w:rsid w:val="00B01FAF"/>
    <w:rsid w:val="00B12800"/>
    <w:rsid w:val="00B1697A"/>
    <w:rsid w:val="00B202B8"/>
    <w:rsid w:val="00B22AD4"/>
    <w:rsid w:val="00B5356A"/>
    <w:rsid w:val="00B5490E"/>
    <w:rsid w:val="00B55F67"/>
    <w:rsid w:val="00B648E4"/>
    <w:rsid w:val="00B73FBD"/>
    <w:rsid w:val="00B741B9"/>
    <w:rsid w:val="00B76758"/>
    <w:rsid w:val="00B82259"/>
    <w:rsid w:val="00B838A3"/>
    <w:rsid w:val="00B84E05"/>
    <w:rsid w:val="00BA14AA"/>
    <w:rsid w:val="00BA5AE3"/>
    <w:rsid w:val="00BB13EE"/>
    <w:rsid w:val="00BB5E4F"/>
    <w:rsid w:val="00BC4395"/>
    <w:rsid w:val="00BC643C"/>
    <w:rsid w:val="00BE1ECB"/>
    <w:rsid w:val="00BE5C5A"/>
    <w:rsid w:val="00BF7172"/>
    <w:rsid w:val="00C04EDE"/>
    <w:rsid w:val="00C114B9"/>
    <w:rsid w:val="00C145D3"/>
    <w:rsid w:val="00C14946"/>
    <w:rsid w:val="00C17817"/>
    <w:rsid w:val="00C205A6"/>
    <w:rsid w:val="00C21950"/>
    <w:rsid w:val="00C27BC6"/>
    <w:rsid w:val="00C41C3B"/>
    <w:rsid w:val="00C5438B"/>
    <w:rsid w:val="00C5515E"/>
    <w:rsid w:val="00C560DB"/>
    <w:rsid w:val="00C626DA"/>
    <w:rsid w:val="00C651E0"/>
    <w:rsid w:val="00C72CCE"/>
    <w:rsid w:val="00C7742C"/>
    <w:rsid w:val="00C81285"/>
    <w:rsid w:val="00C9214F"/>
    <w:rsid w:val="00CB17D7"/>
    <w:rsid w:val="00CB351C"/>
    <w:rsid w:val="00CB3D49"/>
    <w:rsid w:val="00CC4F34"/>
    <w:rsid w:val="00CC6569"/>
    <w:rsid w:val="00CD2E94"/>
    <w:rsid w:val="00CE49C8"/>
    <w:rsid w:val="00CE61E1"/>
    <w:rsid w:val="00CF08B8"/>
    <w:rsid w:val="00CF7A7D"/>
    <w:rsid w:val="00D05DA9"/>
    <w:rsid w:val="00D077C7"/>
    <w:rsid w:val="00D15EC5"/>
    <w:rsid w:val="00D164A9"/>
    <w:rsid w:val="00D33D06"/>
    <w:rsid w:val="00D35498"/>
    <w:rsid w:val="00D36C27"/>
    <w:rsid w:val="00D415B6"/>
    <w:rsid w:val="00D47A7A"/>
    <w:rsid w:val="00D53A13"/>
    <w:rsid w:val="00D5583A"/>
    <w:rsid w:val="00D620F5"/>
    <w:rsid w:val="00D75E46"/>
    <w:rsid w:val="00D82B9A"/>
    <w:rsid w:val="00D86155"/>
    <w:rsid w:val="00D87CA0"/>
    <w:rsid w:val="00D96BC4"/>
    <w:rsid w:val="00DA2BB6"/>
    <w:rsid w:val="00DA7034"/>
    <w:rsid w:val="00DB22C9"/>
    <w:rsid w:val="00DB3749"/>
    <w:rsid w:val="00DC54A9"/>
    <w:rsid w:val="00DC61B1"/>
    <w:rsid w:val="00DD121A"/>
    <w:rsid w:val="00DD28D6"/>
    <w:rsid w:val="00DD50EB"/>
    <w:rsid w:val="00DD73F6"/>
    <w:rsid w:val="00DE2FAB"/>
    <w:rsid w:val="00DF4428"/>
    <w:rsid w:val="00E004D5"/>
    <w:rsid w:val="00E02A34"/>
    <w:rsid w:val="00E0430F"/>
    <w:rsid w:val="00E20560"/>
    <w:rsid w:val="00E206AD"/>
    <w:rsid w:val="00E35645"/>
    <w:rsid w:val="00E42F97"/>
    <w:rsid w:val="00E50FEF"/>
    <w:rsid w:val="00E52018"/>
    <w:rsid w:val="00E54958"/>
    <w:rsid w:val="00E63D72"/>
    <w:rsid w:val="00E66423"/>
    <w:rsid w:val="00E77956"/>
    <w:rsid w:val="00E84EF4"/>
    <w:rsid w:val="00E8510B"/>
    <w:rsid w:val="00E919C6"/>
    <w:rsid w:val="00E94304"/>
    <w:rsid w:val="00E9725F"/>
    <w:rsid w:val="00EA6CA6"/>
    <w:rsid w:val="00EB1D1E"/>
    <w:rsid w:val="00EB620D"/>
    <w:rsid w:val="00EC1EF5"/>
    <w:rsid w:val="00EC4D8D"/>
    <w:rsid w:val="00ED72FA"/>
    <w:rsid w:val="00EE23D8"/>
    <w:rsid w:val="00EE2614"/>
    <w:rsid w:val="00EE751E"/>
    <w:rsid w:val="00EF0CB7"/>
    <w:rsid w:val="00F07853"/>
    <w:rsid w:val="00F10434"/>
    <w:rsid w:val="00F1257A"/>
    <w:rsid w:val="00F128E6"/>
    <w:rsid w:val="00F13F1D"/>
    <w:rsid w:val="00F3592C"/>
    <w:rsid w:val="00F51EC1"/>
    <w:rsid w:val="00F66EB1"/>
    <w:rsid w:val="00F70E47"/>
    <w:rsid w:val="00F75AB6"/>
    <w:rsid w:val="00F80486"/>
    <w:rsid w:val="00F83996"/>
    <w:rsid w:val="00F87B8F"/>
    <w:rsid w:val="00F939CB"/>
    <w:rsid w:val="00FC3FD1"/>
    <w:rsid w:val="00FC7012"/>
    <w:rsid w:val="00FD1ABA"/>
    <w:rsid w:val="00FD21AB"/>
    <w:rsid w:val="00FD2296"/>
    <w:rsid w:val="00FE08F9"/>
    <w:rsid w:val="00FE24CA"/>
    <w:rsid w:val="00FE53E0"/>
    <w:rsid w:val="00FF5135"/>
    <w:rsid w:val="00FF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189F2A"/>
  <w15:docId w15:val="{67CA3BCA-6E09-4073-A686-D89EE9B9C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C08A6"/>
    <w:rPr>
      <w:sz w:val="24"/>
      <w:lang w:val="en-GB" w:eastAsia="ko-KR"/>
    </w:rPr>
  </w:style>
  <w:style w:type="paragraph" w:styleId="Nagwek2">
    <w:name w:val="heading 2"/>
    <w:basedOn w:val="Normalny"/>
    <w:next w:val="Normalny"/>
    <w:qFormat/>
    <w:rsid w:val="00F66EB1"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Nagwek3">
    <w:name w:val="heading 3"/>
    <w:basedOn w:val="Normalny"/>
    <w:next w:val="Normalny"/>
    <w:qFormat/>
    <w:rsid w:val="00F66EB1"/>
    <w:pPr>
      <w:keepNext/>
      <w:spacing w:before="240" w:after="60"/>
      <w:outlineLvl w:val="2"/>
    </w:pPr>
    <w:rPr>
      <w:b/>
    </w:rPr>
  </w:style>
  <w:style w:type="paragraph" w:styleId="Nagwek4">
    <w:name w:val="heading 4"/>
    <w:basedOn w:val="Normalny"/>
    <w:next w:val="Normalny"/>
    <w:qFormat/>
    <w:rsid w:val="00F66EB1"/>
    <w:pPr>
      <w:keepNext/>
      <w:spacing w:before="240" w:after="60"/>
      <w:outlineLvl w:val="3"/>
    </w:pPr>
    <w:rPr>
      <w:b/>
      <w:i/>
    </w:rPr>
  </w:style>
  <w:style w:type="paragraph" w:styleId="Nagwek5">
    <w:name w:val="heading 5"/>
    <w:basedOn w:val="Normalny"/>
    <w:next w:val="Normalny"/>
    <w:qFormat/>
    <w:rsid w:val="00F66EB1"/>
    <w:pPr>
      <w:spacing w:before="240" w:after="60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rsid w:val="00F66EB1"/>
    <w:pPr>
      <w:spacing w:before="240" w:after="60"/>
      <w:outlineLvl w:val="5"/>
    </w:pPr>
    <w:rPr>
      <w:rFonts w:ascii="Arial" w:hAnsi="Arial"/>
      <w:i/>
      <w:sz w:val="22"/>
    </w:rPr>
  </w:style>
  <w:style w:type="paragraph" w:styleId="Nagwek7">
    <w:name w:val="heading 7"/>
    <w:basedOn w:val="Normalny"/>
    <w:next w:val="Normalny"/>
    <w:qFormat/>
    <w:rsid w:val="00F66EB1"/>
    <w:pPr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F66EB1"/>
    <w:pPr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F66EB1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kocowego">
    <w:name w:val="endnote reference"/>
    <w:semiHidden/>
    <w:rsid w:val="00F66EB1"/>
    <w:rPr>
      <w:vertAlign w:val="superscript"/>
    </w:rPr>
  </w:style>
  <w:style w:type="character" w:styleId="Odwoanieprzypisudolnego">
    <w:name w:val="footnote reference"/>
    <w:semiHidden/>
    <w:rsid w:val="00F66EB1"/>
    <w:rPr>
      <w:vertAlign w:val="superscript"/>
    </w:rPr>
  </w:style>
  <w:style w:type="paragraph" w:styleId="Stopka">
    <w:name w:val="footer"/>
    <w:basedOn w:val="Normalny"/>
    <w:rsid w:val="00F66EB1"/>
    <w:rPr>
      <w:rFonts w:ascii="Arial" w:hAnsi="Arial"/>
      <w:sz w:val="16"/>
    </w:rPr>
  </w:style>
  <w:style w:type="paragraph" w:styleId="Nagwek">
    <w:name w:val="header"/>
    <w:basedOn w:val="Normalny"/>
    <w:rsid w:val="00F66EB1"/>
    <w:pPr>
      <w:tabs>
        <w:tab w:val="center" w:pos="4819"/>
        <w:tab w:val="right" w:pos="9071"/>
      </w:tabs>
    </w:pPr>
  </w:style>
  <w:style w:type="paragraph" w:styleId="Tekstprzypisudolnego">
    <w:name w:val="footnote text"/>
    <w:basedOn w:val="Normalny"/>
    <w:semiHidden/>
    <w:rsid w:val="00F66EB1"/>
    <w:rPr>
      <w:sz w:val="20"/>
    </w:rPr>
  </w:style>
  <w:style w:type="paragraph" w:styleId="Wcicienormalne">
    <w:name w:val="Normal Indent"/>
    <w:basedOn w:val="Normalny"/>
    <w:rsid w:val="00F66EB1"/>
    <w:pPr>
      <w:ind w:left="720"/>
    </w:pPr>
  </w:style>
  <w:style w:type="paragraph" w:styleId="Data">
    <w:name w:val="Date"/>
    <w:basedOn w:val="Normalny"/>
    <w:next w:val="Normalny"/>
    <w:rsid w:val="00F66EB1"/>
    <w:pPr>
      <w:spacing w:before="360" w:after="240" w:line="240" w:lineRule="exact"/>
      <w:jc w:val="right"/>
    </w:pPr>
    <w:rPr>
      <w:sz w:val="22"/>
    </w:rPr>
  </w:style>
  <w:style w:type="paragraph" w:styleId="Tekstprzypisukocowego">
    <w:name w:val="endnote text"/>
    <w:basedOn w:val="Normalny"/>
    <w:semiHidden/>
    <w:rsid w:val="00F66EB1"/>
    <w:rPr>
      <w:sz w:val="20"/>
    </w:rPr>
  </w:style>
  <w:style w:type="character" w:styleId="Pogrubienie">
    <w:name w:val="Strong"/>
    <w:qFormat/>
    <w:rsid w:val="00F13F1D"/>
    <w:rPr>
      <w:b/>
      <w:bCs/>
    </w:rPr>
  </w:style>
  <w:style w:type="paragraph" w:styleId="Mapadokumentu">
    <w:name w:val="Document Map"/>
    <w:basedOn w:val="Normalny"/>
    <w:semiHidden/>
    <w:rsid w:val="00031163"/>
    <w:pPr>
      <w:shd w:val="clear" w:color="auto" w:fill="000080"/>
    </w:pPr>
    <w:rPr>
      <w:rFonts w:ascii="Tahoma" w:hAnsi="Tahoma" w:cs="Tahoma"/>
      <w:sz w:val="20"/>
    </w:rPr>
  </w:style>
  <w:style w:type="character" w:styleId="Hipercze">
    <w:name w:val="Hyperlink"/>
    <w:rsid w:val="00832BF0"/>
    <w:rPr>
      <w:rFonts w:ascii="Arial" w:hAnsi="Arial" w:cs="Arial" w:hint="default"/>
      <w:color w:val="0D004C"/>
      <w:sz w:val="18"/>
      <w:szCs w:val="18"/>
      <w:u w:val="single"/>
    </w:rPr>
  </w:style>
  <w:style w:type="paragraph" w:styleId="Tekstdymka">
    <w:name w:val="Balloon Text"/>
    <w:basedOn w:val="Normalny"/>
    <w:link w:val="TekstdymkaZnak"/>
    <w:rsid w:val="00B5490E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B5490E"/>
    <w:rPr>
      <w:rFonts w:ascii="Tahoma" w:hAnsi="Tahoma" w:cs="Tahoma"/>
      <w:sz w:val="16"/>
      <w:szCs w:val="16"/>
      <w:lang w:eastAsia="ko-KR"/>
    </w:rPr>
  </w:style>
  <w:style w:type="paragraph" w:customStyle="1" w:styleId="Default">
    <w:name w:val="Default"/>
    <w:rsid w:val="00481531"/>
    <w:pPr>
      <w:autoSpaceDE w:val="0"/>
      <w:autoSpaceDN w:val="0"/>
      <w:adjustRightInd w:val="0"/>
    </w:pPr>
    <w:rPr>
      <w:color w:val="000000"/>
      <w:sz w:val="24"/>
      <w:szCs w:val="24"/>
      <w:lang w:val="hu-HU"/>
    </w:rPr>
  </w:style>
  <w:style w:type="table" w:styleId="rednialista2akcent1">
    <w:name w:val="Medium List 2 Accent 1"/>
    <w:basedOn w:val="Standardowy"/>
    <w:uiPriority w:val="66"/>
    <w:rsid w:val="00B202B8"/>
    <w:rPr>
      <w:rFonts w:asciiTheme="majorHAnsi" w:eastAsiaTheme="majorEastAsia" w:hAnsiTheme="majorHAnsi" w:cstheme="majorBidi"/>
      <w:color w:val="000000" w:themeColor="text1"/>
      <w:sz w:val="22"/>
      <w:szCs w:val="22"/>
      <w:lang w:val="pl-PL" w:eastAsia="pl-PL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98D5C3-2BF0-4799-B749-014A01771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832</Characters>
  <Application>Microsoft Office Word</Application>
  <DocSecurity>0</DocSecurity>
  <Lines>6</Lines>
  <Paragraphs>1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Názov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liste de présence réunions</vt:lpstr>
      <vt:lpstr>liste de présence réunions</vt:lpstr>
      <vt:lpstr>liste de présence réunions</vt:lpstr>
      <vt:lpstr>liste de présence réunions</vt:lpstr>
    </vt:vector>
  </TitlesOfParts>
  <Company>European Commission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e de présence réunions</dc:title>
  <dc:creator>DG</dc:creator>
  <cp:lastModifiedBy>Grabowska Anna 11</cp:lastModifiedBy>
  <cp:revision>2</cp:revision>
  <cp:lastPrinted>2019-03-05T10:58:00Z</cp:lastPrinted>
  <dcterms:created xsi:type="dcterms:W3CDTF">2023-03-13T11:23:00Z</dcterms:created>
  <dcterms:modified xsi:type="dcterms:W3CDTF">2023-03-13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FCATEGORY">
    <vt:lpwstr>InformacjePubliczneInformacjeSektoraPublicznego</vt:lpwstr>
  </property>
  <property fmtid="{D5CDD505-2E9C-101B-9397-08002B2CF9AE}" pid="3" name="MFClassifiedBy">
    <vt:lpwstr>MF\GRWM;Grabowska Anna 11</vt:lpwstr>
  </property>
  <property fmtid="{D5CDD505-2E9C-101B-9397-08002B2CF9AE}" pid="4" name="MFClassificationDate">
    <vt:lpwstr>2022-02-03T10:31:06.1849876+01:00</vt:lpwstr>
  </property>
  <property fmtid="{D5CDD505-2E9C-101B-9397-08002B2CF9AE}" pid="5" name="MFClassifiedBySID">
    <vt:lpwstr>MF\S-1-5-21-1525952054-1005573771-2909822258-352189</vt:lpwstr>
  </property>
  <property fmtid="{D5CDD505-2E9C-101B-9397-08002B2CF9AE}" pid="6" name="MFGRNItemId">
    <vt:lpwstr>GRN-fd3657dc-7c20-4810-9b11-9dfaf2153e8c</vt:lpwstr>
  </property>
  <property fmtid="{D5CDD505-2E9C-101B-9397-08002B2CF9AE}" pid="7" name="MFHash">
    <vt:lpwstr>iF2hhGVnWcR9L0rKjxRqt1OA19n2KDGX0n85NyPDmnE=</vt:lpwstr>
  </property>
  <property fmtid="{D5CDD505-2E9C-101B-9397-08002B2CF9AE}" pid="8" name="DLPManualFileClassification">
    <vt:lpwstr>{2755b7d9-e53d-4779-a40c-03797dcf43b3}</vt:lpwstr>
  </property>
  <property fmtid="{D5CDD505-2E9C-101B-9397-08002B2CF9AE}" pid="9" name="MFRefresh">
    <vt:lpwstr>False</vt:lpwstr>
  </property>
</Properties>
</file>